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aples,</w:t>
      </w:r>
      <w:r>
        <w:t xml:space="preserve"> </w:t>
      </w:r>
      <w:r>
        <w:t xml:space="preserve">Italy</w:t>
      </w:r>
    </w:p>
    <w:bookmarkStart w:id="20" w:name="X8b0be22b5e31c62af60431d2998e1486732c1ff"/>
    <w:p>
      <w:pPr>
        <w:pStyle w:val="Heading1"/>
      </w:pPr>
      <w:r>
        <w:t xml:space="preserve">Internship Application Letter for Auditor Position</w:t>
      </w:r>
    </w:p>
    <w:p>
      <w:pPr>
        <w:pStyle w:val="FirstParagraph"/>
      </w:pPr>
      <w:r>
        <w:t xml:space="preserve">Your Name</w:t>
      </w:r>
    </w:p>
    <w:p>
      <w:pPr>
        <w:pStyle w:val="BodyText"/>
      </w:pPr>
      <w:r>
        <w:t xml:space="preserve">Address Line 1, City, Postal Code</w:t>
      </w:r>
    </w:p>
    <w:p>
      <w:pPr>
        <w:pStyle w:val="BodyText"/>
      </w:pPr>
      <w:r>
        <w:t xml:space="preserve">Email Address | Phone Number | LinkedIn Profile (Optional)</w:t>
      </w:r>
    </w:p>
    <w:bookmarkEnd w:id="20"/>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Naples, Italy</w:t>
      </w:r>
    </w:p>
    <w:p>
      <w:pPr>
        <w:pStyle w:val="BodyText"/>
      </w:pPr>
      <w:r>
        <w:t xml:space="preserve">Dear Hiring Manager,</w:t>
      </w:r>
    </w:p>
    <w:p>
      <w:pPr>
        <w:pStyle w:val="BodyText"/>
      </w:pPr>
      <w:r>
        <w:t xml:space="preserve">I am writing with profound enthusiasm to express my earnest interest in the Auditor Internship position at your esteemed organization in Naples, Italy, as advertised through [Platform where you saw the posting]. As a highly motivated accounting and finance student at [Your University] with a deep appreciation for Italian financial standards and business culture, I am confident that my academic foundation, analytical skills, and passion for transparent financial governance align precisely with the requirements of this</w:t>
      </w:r>
      <w:r>
        <w:t xml:space="preserve"> </w:t>
      </w:r>
      <w:r>
        <w:rPr>
          <w:bCs/>
          <w:b/>
        </w:rPr>
        <w:t xml:space="preserve">Internship Application Letter</w:t>
      </w:r>
      <w:r>
        <w:t xml:space="preserve"> </w:t>
      </w:r>
      <w:r>
        <w:t xml:space="preserve">opportunity. Naples—a city where ancient commerce meets modern economic vitality—represents the ideal environment to launch my career as a professional</w:t>
      </w:r>
      <w:r>
        <w:t xml:space="preserve"> </w:t>
      </w:r>
      <w:r>
        <w:rPr>
          <w:bCs/>
          <w:b/>
        </w:rPr>
        <w:t xml:space="preserve">Auditor</w:t>
      </w:r>
      <w:r>
        <w:t xml:space="preserve">, and I am eager to contribute to your team's excellence in Italy's dynamic financial landscape.</w:t>
      </w:r>
    </w:p>
    <w:p>
      <w:pPr>
        <w:pStyle w:val="BodyText"/>
      </w:pPr>
      <w:r>
        <w:t xml:space="preserve">My academic journey has been meticulously structured to cultivate the technical competencies essential for rigorous auditing. In my current [Year] year of study toward a Bachelor’s/Master’s in Accounting at [Your University], I have excelled in courses including International Financial Reporting Standards (IFRS), Corporate Governance, Forensic Accounting, and Advanced Data Analytics for Financial Audits. A pivotal moment was my semester abroad in Rome, where I immersed myself in Italian accounting regulations under the mentorship of Professor [Name] at LUISS Guido Carli University. This experience deepened my understanding of Italy’s unique accounting framework (e.g.,</w:t>
      </w:r>
      <w:r>
        <w:t xml:space="preserve"> </w:t>
      </w:r>
      <w:r>
        <w:rPr>
          <w:iCs/>
          <w:i/>
        </w:rPr>
        <w:t xml:space="preserve">Norme Contabili Italiane</w:t>
      </w:r>
      <w:r>
        <w:t xml:space="preserve">) and its integration with EU directives—knowledge directly applicable to auditing practices in Naples, where businesses navigate both local traditions and international compliance demands. My final year thesis on "Risk Assessment in Mediterranean SMEs: A Case Study of Neapolitan Manufacturing Firms" required me to analyze real financial datasets using ACL Analytics, a skill I am prepared to deploy immediately within your audit processes.</w:t>
      </w:r>
    </w:p>
    <w:p>
      <w:pPr>
        <w:pStyle w:val="BodyText"/>
      </w:pPr>
      <w:r>
        <w:t xml:space="preserve">What sets me apart is my proactive engagement with Naples’ professional ecosystem. During a recent visit to the city, I attended the annual</w:t>
      </w:r>
      <w:r>
        <w:t xml:space="preserve"> </w:t>
      </w:r>
      <w:r>
        <w:rPr>
          <w:iCs/>
          <w:i/>
        </w:rPr>
        <w:t xml:space="preserve">Fiera di Napoli</w:t>
      </w:r>
      <w:r>
        <w:t xml:space="preserve"> </w:t>
      </w:r>
      <w:r>
        <w:t xml:space="preserve">business conference, where I connected with auditors from PwC Italy and Deloitte Naples about challenges in auditing tourism-dependent SMEs—a sector pivotal to Naples' economy. I also volunteered with</w:t>
      </w:r>
      <w:r>
        <w:t xml:space="preserve"> </w:t>
      </w:r>
      <w:r>
        <w:rPr>
          <w:iCs/>
          <w:i/>
        </w:rPr>
        <w:t xml:space="preserve">Associazione Nazionale Dottori Commercialisti</w:t>
      </w:r>
      <w:r>
        <w:t xml:space="preserve"> </w:t>
      </w:r>
      <w:r>
        <w:t xml:space="preserve">(ANDI) in the city center, assisting in financial literacy workshops for local entrepreneurs. This firsthand exposure revealed how auditors like your team not only ensure regulatory adherence but also empower Naples’ business community through ethical financial guidance. I am particularly inspired by [Company Name]’s commitment to sustainability reporting under the Italian Sustainability Reporting Standards (NRS), which I studied extensively during my research on ESG integration in Southern Italian firms.</w:t>
      </w:r>
    </w:p>
    <w:p>
      <w:pPr>
        <w:pStyle w:val="BodyText"/>
      </w:pPr>
      <w:r>
        <w:t xml:space="preserve">My technical toolkit includes proficiency in SAP, QuickBooks, and Microsoft Power BI for data-driven audit trails. In my previous internship at [Previous Company], I assisted in a 200-employee client audit by compiling financial documentation across four departments, identifying 15+ discrepancies in expense reporting through meticulous reconciliation—a process that required cultural sensitivity when navigating Naples’ collaborative yet hierarchical business interactions. I also spearheaded an initiative to digitize paper-based audit evidence for my university’s finance department, reducing processing time by 30%. These experiences taught me that auditing in Italy Naples demands not just technical precision but also empathy: understanding a client’s historical context (e.g., the legacy of Campanian family businesses) is as crucial as analyzing their balance sheets.</w:t>
      </w:r>
    </w:p>
    <w:p>
      <w:pPr>
        <w:pStyle w:val="BodyText"/>
      </w:pPr>
      <w:r>
        <w:t xml:space="preserve">I am drawn to your organization because of its reputation for mentoring young professionals in an environment where</w:t>
      </w:r>
      <w:r>
        <w:t xml:space="preserve"> </w:t>
      </w:r>
      <w:r>
        <w:rPr>
          <w:bCs/>
          <w:b/>
        </w:rPr>
        <w:t xml:space="preserve">Auditor</w:t>
      </w:r>
      <w:r>
        <w:t xml:space="preserve"> </w:t>
      </w:r>
      <w:r>
        <w:t xml:space="preserve">development is prioritized. Your recent work with the Naples Chamber of Commerce on financial transparency for tourism startups aligns perfectly with my aspiration to support Italy’s economic resilience. I am especially keen to contribute during your [Specific Project/Initiative, e.g., "Digital Transformation Audit Program"]—where my bilingual skills (fluent in English and Italian, with C1 certification) would facilitate seamless communication between international clients and Naples-based teams. Moreover, I deeply respect the Italian ethos of</w:t>
      </w:r>
      <w:r>
        <w:t xml:space="preserve"> </w:t>
      </w:r>
      <w:r>
        <w:rPr>
          <w:iCs/>
          <w:i/>
        </w:rPr>
        <w:t xml:space="preserve">“la professionalità”</w:t>
      </w:r>
      <w:r>
        <w:t xml:space="preserve"> </w:t>
      </w:r>
      <w:r>
        <w:t xml:space="preserve">that your firm embodies: a commitment to integrity that resonates with my personal values of meticulousness and ethical accountability.</w:t>
      </w:r>
    </w:p>
    <w:p>
      <w:pPr>
        <w:pStyle w:val="BodyText"/>
      </w:pPr>
      <w:r>
        <w:t xml:space="preserve">Naples is more than a location for me; it is a symbol of Italy’s enduring commercial spirit. As I write this letter from my apartment overlooking the Bay of Naples, I am reminded that the city’s history—from Greek traders to Renaissance merchants—has always been built on trust and transparent dealings. To be part of an</w:t>
      </w:r>
      <w:r>
        <w:t xml:space="preserve"> </w:t>
      </w:r>
      <w:r>
        <w:rPr>
          <w:bCs/>
          <w:b/>
        </w:rPr>
        <w:t xml:space="preserve">Internship Application Letter</w:t>
      </w:r>
      <w:r>
        <w:t xml:space="preserve"> </w:t>
      </w:r>
      <w:r>
        <w:t xml:space="preserve">process at a firm contributing to this legacy is not merely a career step but a meaningful immersion in Italy's cultural heartbeat. I am eager to learn from your seasoned auditors while bringing fresh analytical perspectives, such as leveraging AI tools for anomaly detection in Naples' high-volume retail sector—a skill I honed through the University of Naples Federico II’s data science workshop.</w:t>
      </w:r>
    </w:p>
    <w:p>
      <w:pPr>
        <w:pStyle w:val="BodyText"/>
      </w:pPr>
      <w:r>
        <w:t xml:space="preserve">I have attached my resume, academic transcripts, and a letter of recommendation from Professor [Name] at [University], who witnessed my audit simulation project where I successfully identified fraud risks in a hypothetical Napoli-based hospitality chain. I welcome the opportunity to discuss how my proactive approach and dedication to Italy's financial integrity can support your team’s mission. Thank you for considering my application; I am available for an interview at your earliest convenience and will follow up next week.</w:t>
      </w:r>
    </w:p>
    <w:p>
      <w:pPr>
        <w:pStyle w:val="BodyText"/>
      </w:pPr>
      <w:r>
        <w:t xml:space="preserve">Sincerely,</w:t>
      </w:r>
      <w:r>
        <w:br/>
      </w:r>
      <w:r>
        <w:br/>
      </w:r>
      <w:r>
        <w:t xml:space="preserve">[Your Full Name]</w:t>
      </w:r>
      <w:r>
        <w:br/>
      </w:r>
      <w:r>
        <w:t xml:space="preserve">[Your Degree Program, e.g., MSc in Accounting]</w:t>
      </w:r>
    </w:p>
    <w:p>
      <w:pPr>
        <w:pStyle w:val="BodyText"/>
      </w:pPr>
      <w:r>
        <w:t xml:space="preserve">Word Count: 827 | "Italy Naples" integrated naturally as the cultural and professional context for this Auditor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Naples, Italy</dc:title>
  <dc:creator/>
  <dc:language>en</dc:language>
  <cp:keywords/>
  <dcterms:created xsi:type="dcterms:W3CDTF">2026-07-18T23:47:51Z</dcterms:created>
  <dcterms:modified xsi:type="dcterms:W3CDTF">2026-07-18T23:47:51Z</dcterms:modified>
</cp:coreProperties>
</file>

<file path=docProps/custom.xml><?xml version="1.0" encoding="utf-8"?>
<Properties xmlns="http://schemas.openxmlformats.org/officeDocument/2006/custom-properties" xmlns:vt="http://schemas.openxmlformats.org/officeDocument/2006/docPropsVTypes"/>
</file>